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C258" w14:textId="77777777" w:rsidR="00261F0C" w:rsidRDefault="00261F0C">
      <w:pPr>
        <w:rPr>
          <w:b/>
          <w:bCs/>
          <w:noProof/>
          <w:sz w:val="40"/>
          <w:szCs w:val="40"/>
        </w:rPr>
      </w:pPr>
      <w:r>
        <w:rPr>
          <w:b/>
          <w:bCs/>
          <w:noProof/>
          <w:sz w:val="40"/>
          <w:szCs w:val="40"/>
        </w:rPr>
        <w:br w:type="page"/>
      </w:r>
    </w:p>
    <w:p w14:paraId="3A8BA33F" w14:textId="4F2B9284" w:rsidR="004473A5" w:rsidRPr="004473A5" w:rsidRDefault="004473A5" w:rsidP="00261F0C">
      <w:pPr>
        <w:spacing w:line="360" w:lineRule="auto"/>
        <w:jc w:val="center"/>
        <w:rPr>
          <w:b/>
          <w:bCs/>
          <w:noProof/>
          <w:sz w:val="40"/>
          <w:szCs w:val="40"/>
        </w:rPr>
      </w:pPr>
      <w:r w:rsidRPr="004473A5">
        <w:rPr>
          <w:b/>
          <w:bCs/>
          <w:noProof/>
          <w:sz w:val="40"/>
          <w:szCs w:val="40"/>
        </w:rPr>
        <w:lastRenderedPageBreak/>
        <w:t>Lab Assignment 5</w:t>
      </w:r>
    </w:p>
    <w:p w14:paraId="3E994AAF" w14:textId="5786245C" w:rsidR="004473A5" w:rsidRPr="004473A5" w:rsidRDefault="004473A5" w:rsidP="00EF340F">
      <w:pPr>
        <w:pStyle w:val="Heading1"/>
        <w:spacing w:line="360" w:lineRule="auto"/>
        <w:jc w:val="both"/>
        <w:rPr>
          <w:rFonts w:asciiTheme="minorHAnsi" w:hAnsiTheme="minorHAnsi" w:cstheme="minorHAnsi"/>
          <w:b/>
          <w:bCs/>
          <w:noProof/>
          <w:color w:val="auto"/>
        </w:rPr>
      </w:pPr>
      <w:r w:rsidRPr="004473A5">
        <w:rPr>
          <w:rFonts w:asciiTheme="minorHAnsi" w:hAnsiTheme="minorHAnsi" w:cstheme="minorHAnsi"/>
          <w:b/>
          <w:bCs/>
          <w:noProof/>
          <w:color w:val="auto"/>
        </w:rPr>
        <w:t>Hello World Django App</w:t>
      </w:r>
    </w:p>
    <w:p w14:paraId="46252B32" w14:textId="4FDEB874" w:rsidR="004473A5" w:rsidRDefault="00274471" w:rsidP="00EF340F">
      <w:pPr>
        <w:spacing w:line="360" w:lineRule="auto"/>
        <w:jc w:val="both"/>
        <w:rPr>
          <w:noProof/>
        </w:rPr>
      </w:pPr>
      <w:r>
        <w:rPr>
          <w:noProof/>
        </w:rPr>
        <w:t xml:space="preserve">Some necessary steps are required to follow to develop a simple Hello World Django app which consists of </w:t>
      </w:r>
      <w:r w:rsidR="00EF340F">
        <w:rPr>
          <w:noProof/>
        </w:rPr>
        <w:t xml:space="preserve">a </w:t>
      </w:r>
      <w:r>
        <w:rPr>
          <w:noProof/>
        </w:rPr>
        <w:t>single route &amp; returns a</w:t>
      </w:r>
      <w:r w:rsidR="00EF340F">
        <w:rPr>
          <w:noProof/>
        </w:rPr>
        <w:t>n</w:t>
      </w:r>
      <w:r>
        <w:rPr>
          <w:noProof/>
        </w:rPr>
        <w:t xml:space="preserve"> object of JSON with a message of Hello World</w:t>
      </w:r>
      <w:r w:rsidR="002D3C64">
        <w:rPr>
          <w:noProof/>
        </w:rPr>
        <w:t xml:space="preserve">. </w:t>
      </w:r>
      <w:r w:rsidR="00322AC9">
        <w:rPr>
          <w:noProof/>
        </w:rPr>
        <w:t>In the below section, the steps are going to discuss in detail along with approp</w:t>
      </w:r>
      <w:r w:rsidR="00EF340F">
        <w:rPr>
          <w:noProof/>
        </w:rPr>
        <w:t>ri</w:t>
      </w:r>
      <w:r w:rsidR="00322AC9">
        <w:rPr>
          <w:noProof/>
        </w:rPr>
        <w:t>ate screenshots to better understand the developing activ</w:t>
      </w:r>
      <w:r w:rsidR="00EF340F">
        <w:rPr>
          <w:noProof/>
        </w:rPr>
        <w:t>i</w:t>
      </w:r>
      <w:r w:rsidR="00322AC9">
        <w:rPr>
          <w:noProof/>
        </w:rPr>
        <w:t xml:space="preserve">ties. </w:t>
      </w:r>
    </w:p>
    <w:p w14:paraId="6FE8A2AF" w14:textId="61538560" w:rsidR="001F05BA" w:rsidRDefault="00001641" w:rsidP="00EF340F">
      <w:pPr>
        <w:spacing w:line="360" w:lineRule="auto"/>
        <w:jc w:val="both"/>
        <w:rPr>
          <w:noProof/>
        </w:rPr>
      </w:pPr>
      <w:r>
        <w:rPr>
          <w:noProof/>
        </w:rPr>
        <w:t xml:space="preserve">Python is necessarily required to develop </w:t>
      </w:r>
      <w:r w:rsidR="00EF340F">
        <w:rPr>
          <w:noProof/>
        </w:rPr>
        <w:t xml:space="preserve">a </w:t>
      </w:r>
      <w:r>
        <w:rPr>
          <w:noProof/>
        </w:rPr>
        <w:t>Django app and to obt</w:t>
      </w:r>
      <w:r w:rsidR="00EF340F">
        <w:rPr>
          <w:noProof/>
        </w:rPr>
        <w:t>ai</w:t>
      </w:r>
      <w:r>
        <w:rPr>
          <w:noProof/>
        </w:rPr>
        <w:t>n a Hello World mess</w:t>
      </w:r>
      <w:r w:rsidR="00EF340F">
        <w:rPr>
          <w:noProof/>
        </w:rPr>
        <w:t>ag</w:t>
      </w:r>
      <w:r>
        <w:rPr>
          <w:noProof/>
        </w:rPr>
        <w:t>e. So, initially</w:t>
      </w:r>
      <w:r w:rsidR="00EF340F">
        <w:rPr>
          <w:noProof/>
        </w:rPr>
        <w:t>,</w:t>
      </w:r>
      <w:r>
        <w:rPr>
          <w:noProof/>
        </w:rPr>
        <w:t xml:space="preserve"> </w:t>
      </w:r>
      <w:r w:rsidR="00DE3BE0">
        <w:rPr>
          <w:noProof/>
        </w:rPr>
        <w:t>in the command prompt window</w:t>
      </w:r>
      <w:r w:rsidR="00EF340F">
        <w:rPr>
          <w:noProof/>
        </w:rPr>
        <w:t>,</w:t>
      </w:r>
      <w:r w:rsidR="00DE3BE0">
        <w:rPr>
          <w:noProof/>
        </w:rPr>
        <w:t xml:space="preserve"> it is checked if Python i</w:t>
      </w:r>
      <w:r w:rsidR="00EF340F">
        <w:rPr>
          <w:noProof/>
        </w:rPr>
        <w:t>s</w:t>
      </w:r>
      <w:r w:rsidR="00DE3BE0">
        <w:rPr>
          <w:noProof/>
        </w:rPr>
        <w:t xml:space="preserve"> installed in the system or not. Since as shown in the below screen </w:t>
      </w:r>
      <w:r w:rsidR="003B542D">
        <w:rPr>
          <w:noProof/>
        </w:rPr>
        <w:t xml:space="preserve">Python </w:t>
      </w:r>
      <w:r w:rsidR="00DE3BE0">
        <w:rPr>
          <w:noProof/>
        </w:rPr>
        <w:t>version is obtained so Python is already installed present</w:t>
      </w:r>
      <w:r w:rsidR="00EF340F">
        <w:rPr>
          <w:noProof/>
        </w:rPr>
        <w:t>ly</w:t>
      </w:r>
      <w:r w:rsidR="00DE3BE0">
        <w:rPr>
          <w:noProof/>
        </w:rPr>
        <w:t xml:space="preserve"> in the system. </w:t>
      </w:r>
    </w:p>
    <w:p w14:paraId="46AA1B24" w14:textId="06B61070" w:rsidR="00142BB3" w:rsidRDefault="00491E2A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7085EC90" wp14:editId="010006F7">
            <wp:extent cx="5731510" cy="31991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53722" w14:textId="51822B92" w:rsidR="000D54D2" w:rsidRDefault="00F41B3F" w:rsidP="00EF340F">
      <w:pPr>
        <w:spacing w:line="360" w:lineRule="auto"/>
        <w:jc w:val="both"/>
      </w:pPr>
      <w:r>
        <w:t xml:space="preserve">Afterward, in the </w:t>
      </w:r>
      <w:r w:rsidR="003F37BD">
        <w:t>download’s</w:t>
      </w:r>
      <w:r>
        <w:t xml:space="preserve"> directory a helloworld! </w:t>
      </w:r>
      <w:r w:rsidR="00EF340F">
        <w:t xml:space="preserve">the </w:t>
      </w:r>
      <w:r>
        <w:t xml:space="preserve">directory is created as shown in the below snap.  </w:t>
      </w:r>
    </w:p>
    <w:p w14:paraId="415DF1A9" w14:textId="4C0CBB22" w:rsidR="000D54D2" w:rsidRDefault="000D54D2" w:rsidP="00EF340F">
      <w:pPr>
        <w:spacing w:line="360" w:lineRule="auto"/>
        <w:jc w:val="both"/>
      </w:pPr>
    </w:p>
    <w:p w14:paraId="1F73DFEB" w14:textId="77777777" w:rsidR="000D54D2" w:rsidRDefault="000D54D2" w:rsidP="00EF340F">
      <w:pPr>
        <w:spacing w:line="360" w:lineRule="auto"/>
        <w:jc w:val="both"/>
      </w:pPr>
    </w:p>
    <w:p w14:paraId="26D4BC01" w14:textId="46907DE6" w:rsidR="00491E2A" w:rsidRDefault="00090E5E" w:rsidP="00EF340F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BE619FF" wp14:editId="4E6FCF18">
            <wp:extent cx="5731510" cy="31838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AAB42" w14:textId="4B218C82" w:rsidR="003F37BD" w:rsidRDefault="00D75B36" w:rsidP="00EF340F">
      <w:pPr>
        <w:spacing w:line="360" w:lineRule="auto"/>
        <w:jc w:val="both"/>
      </w:pPr>
      <w:r>
        <w:t>A new virtual environment which is a</w:t>
      </w:r>
      <w:r w:rsidR="00CD30E4">
        <w:t xml:space="preserve"> </w:t>
      </w:r>
      <w:r>
        <w:t xml:space="preserve">.venv is created inside the helloworld! directory </w:t>
      </w:r>
      <w:r w:rsidR="00914132">
        <w:t xml:space="preserve">and activate it by giving suitable commands as in </w:t>
      </w:r>
      <w:r w:rsidR="00EF340F">
        <w:t xml:space="preserve">the </w:t>
      </w:r>
      <w:r w:rsidR="00914132">
        <w:t xml:space="preserve">below screen. </w:t>
      </w:r>
    </w:p>
    <w:p w14:paraId="2D8BB2EC" w14:textId="31FDE3B4" w:rsidR="00317E4C" w:rsidRDefault="00317E4C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27B91098" wp14:editId="10B9E123">
            <wp:extent cx="5731510" cy="134556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5510C" w14:textId="76619EE4" w:rsidR="00C65532" w:rsidRDefault="00FE09D4" w:rsidP="00EF340F">
      <w:pPr>
        <w:spacing w:line="360" w:lineRule="auto"/>
        <w:jc w:val="both"/>
      </w:pPr>
      <w:r>
        <w:t xml:space="preserve">Afterward, by using </w:t>
      </w:r>
      <w:r w:rsidR="00EF340F">
        <w:t xml:space="preserve">the </w:t>
      </w:r>
      <w:r>
        <w:t xml:space="preserve">suitable command as shown below Django version of 4.0.4 is successfully installed. </w:t>
      </w:r>
    </w:p>
    <w:p w14:paraId="55578AB3" w14:textId="1F59733E" w:rsidR="00317E4C" w:rsidRDefault="00290B71" w:rsidP="00EF340F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30E04BD1" wp14:editId="7A104753">
            <wp:extent cx="5731510" cy="334962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6C8F8" w14:textId="213A1450" w:rsidR="008362EB" w:rsidRDefault="008362EB" w:rsidP="00EF340F">
      <w:pPr>
        <w:spacing w:line="360" w:lineRule="auto"/>
        <w:jc w:val="both"/>
      </w:pPr>
      <w:r>
        <w:t xml:space="preserve">Now, the Django command called startproject </w:t>
      </w:r>
      <w:r w:rsidR="007C49B6">
        <w:t>is used to create a new project namely webapp</w:t>
      </w:r>
      <w:sdt>
        <w:sdtPr>
          <w:id w:val="-910466598"/>
          <w:citation/>
        </w:sdtPr>
        <w:sdtContent>
          <w:r w:rsidR="000F7DF3">
            <w:fldChar w:fldCharType="begin"/>
          </w:r>
          <w:r w:rsidR="000F7DF3">
            <w:rPr>
              <w:lang w:val="en-US"/>
            </w:rPr>
            <w:instrText xml:space="preserve"> CITATION Mos19 \l 1033 </w:instrText>
          </w:r>
          <w:r w:rsidR="000F7DF3">
            <w:fldChar w:fldCharType="separate"/>
          </w:r>
          <w:r w:rsidR="000F7DF3">
            <w:rPr>
              <w:noProof/>
              <w:lang w:val="en-US"/>
            </w:rPr>
            <w:t xml:space="preserve"> (Ogbopina, 2019)</w:t>
          </w:r>
          <w:r w:rsidR="000F7DF3">
            <w:fldChar w:fldCharType="end"/>
          </w:r>
        </w:sdtContent>
      </w:sdt>
      <w:r w:rsidR="007C49B6">
        <w:t xml:space="preserve">. </w:t>
      </w:r>
      <w:r>
        <w:t xml:space="preserve"> </w:t>
      </w:r>
    </w:p>
    <w:p w14:paraId="0DA3C9D0" w14:textId="35CFDAD3" w:rsidR="00290B71" w:rsidRDefault="00241EDF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50468362" wp14:editId="0A26CB0C">
            <wp:extent cx="5731510" cy="33401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A8FF9" w14:textId="6A41E339" w:rsidR="00EE5ED1" w:rsidRDefault="00EE5ED1" w:rsidP="00EF340F">
      <w:pPr>
        <w:spacing w:line="360" w:lineRule="auto"/>
        <w:jc w:val="both"/>
      </w:pPr>
    </w:p>
    <w:p w14:paraId="7CB70282" w14:textId="13E82F4A" w:rsidR="00EE5ED1" w:rsidRDefault="00EE5ED1" w:rsidP="00EF340F">
      <w:pPr>
        <w:spacing w:line="360" w:lineRule="auto"/>
        <w:jc w:val="both"/>
      </w:pPr>
    </w:p>
    <w:p w14:paraId="34F2F003" w14:textId="66EE8372" w:rsidR="00EE5ED1" w:rsidRDefault="00EE5ED1" w:rsidP="00EF340F">
      <w:pPr>
        <w:spacing w:line="360" w:lineRule="auto"/>
        <w:jc w:val="both"/>
      </w:pPr>
    </w:p>
    <w:p w14:paraId="67359CE1" w14:textId="561E5B44" w:rsidR="00EE5ED1" w:rsidRDefault="006572ED" w:rsidP="00EF340F">
      <w:pPr>
        <w:spacing w:line="360" w:lineRule="auto"/>
        <w:jc w:val="both"/>
      </w:pPr>
      <w:r>
        <w:lastRenderedPageBreak/>
        <w:t xml:space="preserve">Once the above command is given </w:t>
      </w:r>
      <w:r w:rsidR="00FC10C4">
        <w:t>a below</w:t>
      </w:r>
      <w:r w:rsidR="00EF340F">
        <w:t>-</w:t>
      </w:r>
      <w:r w:rsidR="00FC10C4">
        <w:t>shown project structure is present inside the webapp project which is provided by Django</w:t>
      </w:r>
      <w:r w:rsidR="00C1078D">
        <w:t xml:space="preserve">. </w:t>
      </w:r>
    </w:p>
    <w:p w14:paraId="262F79F8" w14:textId="6FA003F2" w:rsidR="00241EDF" w:rsidRDefault="0030557A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4EBB54BF" wp14:editId="4200810D">
            <wp:extent cx="5731510" cy="12128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49A8" w14:textId="6E932A0C" w:rsidR="00340A7C" w:rsidRDefault="008B0B1E" w:rsidP="00EF340F">
      <w:pPr>
        <w:spacing w:line="360" w:lineRule="auto"/>
        <w:jc w:val="both"/>
      </w:pPr>
      <w:r>
        <w:t xml:space="preserve">Then the command of python manage.py runserver is given as in </w:t>
      </w:r>
      <w:r w:rsidR="00BF2FDC">
        <w:t xml:space="preserve">the </w:t>
      </w:r>
      <w:r>
        <w:t xml:space="preserve">below snap. </w:t>
      </w:r>
      <w:r w:rsidR="00BF2FDC">
        <w:t xml:space="preserve">As a result, an URL is obtained. </w:t>
      </w:r>
    </w:p>
    <w:p w14:paraId="14699419" w14:textId="76F01AF2" w:rsidR="0030557A" w:rsidRDefault="006A7EA2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7FC172DB" wp14:editId="16CCE434">
            <wp:extent cx="5731510" cy="28740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B4FD" w14:textId="0A12ABBB" w:rsidR="005E56B4" w:rsidRDefault="005E56B4" w:rsidP="00EF340F">
      <w:pPr>
        <w:spacing w:line="360" w:lineRule="auto"/>
        <w:jc w:val="both"/>
      </w:pPr>
      <w:r>
        <w:t xml:space="preserve">By visiting the obtained URL in the web </w:t>
      </w:r>
      <w:r w:rsidR="000F7DF3">
        <w:t>browser,</w:t>
      </w:r>
      <w:r>
        <w:t xml:space="preserve"> the below screen of </w:t>
      </w:r>
      <w:r w:rsidR="002C64FF">
        <w:t xml:space="preserve">Django install worked successfully message is obtained. </w:t>
      </w:r>
    </w:p>
    <w:p w14:paraId="4764A46D" w14:textId="6630A209" w:rsidR="006A7EA2" w:rsidRDefault="00EE1A7C" w:rsidP="00EF340F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10FF1A0F" wp14:editId="4899CE76">
            <wp:extent cx="5731510" cy="4018280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52B01" w14:textId="494303B4" w:rsidR="00903E3D" w:rsidRDefault="00C0198E" w:rsidP="00EF340F">
      <w:pPr>
        <w:spacing w:line="360" w:lineRule="auto"/>
        <w:jc w:val="both"/>
      </w:pPr>
      <w:r>
        <w:t>Afterward, to add a</w:t>
      </w:r>
      <w:r w:rsidR="00EF340F">
        <w:t>n</w:t>
      </w:r>
      <w:r>
        <w:t xml:space="preserve"> app the running server is quit by pressing ctrl+c</w:t>
      </w:r>
      <w:r w:rsidR="00FF754B">
        <w:t xml:space="preserve">. Then the startapp command is utilized followed by my new app name of mysite. </w:t>
      </w:r>
    </w:p>
    <w:p w14:paraId="3B1D5063" w14:textId="52C3E2F2" w:rsidR="00EE1A7C" w:rsidRDefault="00951E0C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24061784" wp14:editId="7B04BD00">
            <wp:extent cx="5731510" cy="292163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65281" w14:textId="01F7EA9F" w:rsidR="0066191B" w:rsidRDefault="0066191B" w:rsidP="00EF340F">
      <w:pPr>
        <w:spacing w:line="360" w:lineRule="auto"/>
        <w:jc w:val="both"/>
      </w:pPr>
    </w:p>
    <w:p w14:paraId="1EF07B61" w14:textId="0AB9F2C3" w:rsidR="0066191B" w:rsidRDefault="0066191B" w:rsidP="00EF340F">
      <w:pPr>
        <w:spacing w:line="360" w:lineRule="auto"/>
        <w:jc w:val="both"/>
      </w:pPr>
    </w:p>
    <w:p w14:paraId="1AA2E800" w14:textId="76AB1493" w:rsidR="0066191B" w:rsidRDefault="0066191B" w:rsidP="00EF340F">
      <w:pPr>
        <w:spacing w:line="360" w:lineRule="auto"/>
        <w:jc w:val="both"/>
      </w:pPr>
    </w:p>
    <w:p w14:paraId="1C413DAC" w14:textId="1E26A5EF" w:rsidR="0066191B" w:rsidRDefault="00700C92" w:rsidP="00EF340F">
      <w:pPr>
        <w:spacing w:line="360" w:lineRule="auto"/>
        <w:jc w:val="both"/>
      </w:pPr>
      <w:r>
        <w:lastRenderedPageBreak/>
        <w:t>Once the above command is given the below</w:t>
      </w:r>
      <w:r w:rsidR="00EF340F">
        <w:t>-</w:t>
      </w:r>
      <w:r>
        <w:t xml:space="preserve">shown files are created by Django within mysite directory. </w:t>
      </w:r>
    </w:p>
    <w:p w14:paraId="239E8275" w14:textId="34154497" w:rsidR="00142BB3" w:rsidRDefault="00953BD4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5C79AFA7" wp14:editId="258EFE53">
            <wp:extent cx="4861560" cy="14839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5178"/>
                    <a:stretch/>
                  </pic:blipFill>
                  <pic:spPr bwMode="auto">
                    <a:xfrm>
                      <a:off x="0" y="0"/>
                      <a:ext cx="4861560" cy="1483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530F2" w14:textId="656BC7C8" w:rsidR="007A63BA" w:rsidRDefault="00556F62" w:rsidP="00EF340F">
      <w:pPr>
        <w:spacing w:line="360" w:lineRule="auto"/>
        <w:jc w:val="both"/>
      </w:pPr>
      <w:r>
        <w:t>The below screen shows the creation of 1</w:t>
      </w:r>
      <w:r w:rsidRPr="00556F62">
        <w:rPr>
          <w:vertAlign w:val="superscript"/>
        </w:rPr>
        <w:t>st</w:t>
      </w:r>
      <w:r>
        <w:t xml:space="preserve"> view. </w:t>
      </w:r>
      <w:r w:rsidR="00F34DCF">
        <w:t>The file views.py inside the mysite is updated as per below</w:t>
      </w:r>
      <w:sdt>
        <w:sdtPr>
          <w:id w:val="-493038063"/>
          <w:citation/>
        </w:sdtPr>
        <w:sdtContent>
          <w:r w:rsidR="001C1A18">
            <w:fldChar w:fldCharType="begin"/>
          </w:r>
          <w:r w:rsidR="001C1A18">
            <w:rPr>
              <w:lang w:val="en-US"/>
            </w:rPr>
            <w:instrText xml:space="preserve"> CITATION Ask221 \l 1033 </w:instrText>
          </w:r>
          <w:r w:rsidR="001C1A18">
            <w:fldChar w:fldCharType="separate"/>
          </w:r>
          <w:r w:rsidR="001C1A18">
            <w:rPr>
              <w:noProof/>
              <w:lang w:val="en-US"/>
            </w:rPr>
            <w:t xml:space="preserve"> (AskPython, 2022)</w:t>
          </w:r>
          <w:r w:rsidR="001C1A18">
            <w:fldChar w:fldCharType="end"/>
          </w:r>
        </w:sdtContent>
      </w:sdt>
      <w:r w:rsidR="00F34DCF">
        <w:t xml:space="preserve">. </w:t>
      </w:r>
    </w:p>
    <w:p w14:paraId="2E107F14" w14:textId="56B1C91E" w:rsidR="00DC34A4" w:rsidRDefault="009E19A4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77CD2F45" wp14:editId="71CBC958">
            <wp:extent cx="3111500" cy="1154060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29040" cy="116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D7377" w14:textId="466995E3" w:rsidR="0073182E" w:rsidRDefault="000C1906" w:rsidP="00EF340F">
      <w:pPr>
        <w:spacing w:line="360" w:lineRule="auto"/>
        <w:jc w:val="both"/>
      </w:pPr>
      <w:r>
        <w:t xml:space="preserve">Then, </w:t>
      </w:r>
      <w:r w:rsidR="00EF340F">
        <w:t xml:space="preserve">a </w:t>
      </w:r>
      <w:r>
        <w:t xml:space="preserve">new file namely urls.py is created inside the mysite directory </w:t>
      </w:r>
      <w:r w:rsidR="00BD4FC1">
        <w:t xml:space="preserve">and </w:t>
      </w:r>
      <w:r w:rsidR="00EF340F">
        <w:t xml:space="preserve">the </w:t>
      </w:r>
      <w:r w:rsidR="00BD4FC1">
        <w:t xml:space="preserve">below lines are updated. </w:t>
      </w:r>
    </w:p>
    <w:p w14:paraId="1A2DE9F5" w14:textId="71F2E4BF" w:rsidR="009E19A4" w:rsidRDefault="009E19A4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6246BDC2" wp14:editId="53830321">
            <wp:extent cx="3025775" cy="988620"/>
            <wp:effectExtent l="0" t="0" r="317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63273" cy="1000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E6129" w14:textId="5578F656" w:rsidR="00536EBF" w:rsidRDefault="0056713B" w:rsidP="00EF340F">
      <w:pPr>
        <w:spacing w:line="360" w:lineRule="auto"/>
        <w:jc w:val="both"/>
      </w:pPr>
      <w:r>
        <w:t xml:space="preserve">Once necessary updates are performed </w:t>
      </w:r>
      <w:r w:rsidR="00EF340F">
        <w:t>o</w:t>
      </w:r>
      <w:r>
        <w:t xml:space="preserve">n all important files. To check the working the Django server is again restarted. </w:t>
      </w:r>
      <w:r w:rsidR="00443601">
        <w:t xml:space="preserve">An URL is obtained as in </w:t>
      </w:r>
      <w:r w:rsidR="00EF340F">
        <w:t xml:space="preserve">the </w:t>
      </w:r>
      <w:r w:rsidR="00443601">
        <w:t xml:space="preserve">below screen. </w:t>
      </w:r>
    </w:p>
    <w:p w14:paraId="422845DC" w14:textId="3440C2A7" w:rsidR="00953BD4" w:rsidRDefault="00A20B15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0BB825AF" wp14:editId="5ACE163E">
            <wp:extent cx="5731510" cy="217678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85B1C" w14:textId="241EFC22" w:rsidR="00510FA4" w:rsidRDefault="00510FA4" w:rsidP="00EF340F">
      <w:pPr>
        <w:spacing w:line="360" w:lineRule="auto"/>
        <w:jc w:val="both"/>
      </w:pPr>
      <w:r>
        <w:lastRenderedPageBreak/>
        <w:t xml:space="preserve">By visiting the URL which was gotten in the web browser the message of Hello World! Is successfully obtained.  </w:t>
      </w:r>
    </w:p>
    <w:p w14:paraId="19BBA23E" w14:textId="123EF96F" w:rsidR="00A20B15" w:rsidRDefault="00800CA1" w:rsidP="00EF340F">
      <w:pPr>
        <w:spacing w:line="360" w:lineRule="auto"/>
        <w:jc w:val="both"/>
      </w:pPr>
      <w:r>
        <w:rPr>
          <w:noProof/>
        </w:rPr>
        <w:drawing>
          <wp:inline distT="0" distB="0" distL="0" distR="0" wp14:anchorId="12B4E8D8" wp14:editId="73BF702A">
            <wp:extent cx="5731510" cy="3806190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id w:val="315387307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72477D7F" w14:textId="40409A25" w:rsidR="00EF340F" w:rsidRDefault="00EF340F" w:rsidP="00EF340F">
          <w:pPr>
            <w:pStyle w:val="Heading1"/>
            <w:spacing w:line="360" w:lineRule="auto"/>
            <w:jc w:val="both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280DBF24" w14:textId="77777777" w:rsidR="00EF340F" w:rsidRDefault="00EF340F" w:rsidP="00EF340F">
              <w:pPr>
                <w:pStyle w:val="Bibliography"/>
                <w:spacing w:line="360" w:lineRule="auto"/>
                <w:ind w:left="720" w:hanging="720"/>
                <w:jc w:val="both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skPython. (2022). </w:t>
              </w:r>
              <w:r>
                <w:rPr>
                  <w:i/>
                  <w:iCs/>
                  <w:noProof/>
                </w:rPr>
                <w:t>Django Hello World App – Getting Started With Django</w:t>
              </w:r>
              <w:r>
                <w:rPr>
                  <w:noProof/>
                </w:rPr>
                <w:t>. Retrieved from AskPython: https://www.askpython.com/django/django-hello-world-app</w:t>
              </w:r>
            </w:p>
            <w:p w14:paraId="326A95DB" w14:textId="77777777" w:rsidR="00EF340F" w:rsidRDefault="00EF340F" w:rsidP="00EF340F">
              <w:pPr>
                <w:pStyle w:val="Bibliography"/>
                <w:spacing w:line="360" w:lineRule="auto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Ogbopina, M. (2019, May 2). </w:t>
              </w:r>
              <w:r>
                <w:rPr>
                  <w:i/>
                  <w:iCs/>
                  <w:noProof/>
                </w:rPr>
                <w:t>How To Install Django On Windows With Ease</w:t>
              </w:r>
              <w:r>
                <w:rPr>
                  <w:noProof/>
                </w:rPr>
                <w:t>. Retrieved from Medium: https://medium.com/bithubph/how-to-install-django-on-windows-with-ease-7bd599a04b56</w:t>
              </w:r>
            </w:p>
            <w:p w14:paraId="3BA67563" w14:textId="06748C8C" w:rsidR="00EF340F" w:rsidRDefault="00EF340F" w:rsidP="00EF340F">
              <w:pPr>
                <w:spacing w:line="360" w:lineRule="auto"/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4F3E52D" w14:textId="77777777" w:rsidR="00800CA1" w:rsidRDefault="00800CA1" w:rsidP="00EF340F">
      <w:pPr>
        <w:spacing w:line="360" w:lineRule="auto"/>
        <w:jc w:val="both"/>
      </w:pPr>
    </w:p>
    <w:sectPr w:rsidR="00800CA1" w:rsidSect="004473A5">
      <w:footerReference w:type="default" r:id="rId21"/>
      <w:pgSz w:w="11906" w:h="16838"/>
      <w:pgMar w:top="1440" w:right="1440" w:bottom="1440" w:left="1440" w:header="708" w:footer="708" w:gutter="0"/>
      <w:pgBorders w:offsetFrom="page">
        <w:top w:val="double" w:sz="4" w:space="24" w:color="5B9BD5" w:themeColor="accent5"/>
        <w:left w:val="double" w:sz="4" w:space="24" w:color="5B9BD5" w:themeColor="accent5"/>
        <w:bottom w:val="double" w:sz="4" w:space="24" w:color="5B9BD5" w:themeColor="accent5"/>
        <w:right w:val="double" w:sz="4" w:space="24" w:color="5B9BD5" w:themeColor="accent5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77818" w14:textId="77777777" w:rsidR="007A0622" w:rsidRDefault="007A0622" w:rsidP="004473A5">
      <w:pPr>
        <w:spacing w:after="0" w:line="240" w:lineRule="auto"/>
      </w:pPr>
      <w:r>
        <w:separator/>
      </w:r>
    </w:p>
  </w:endnote>
  <w:endnote w:type="continuationSeparator" w:id="0">
    <w:p w14:paraId="766540EA" w14:textId="77777777" w:rsidR="007A0622" w:rsidRDefault="007A0622" w:rsidP="004473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89563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4371D4" w14:textId="0456B2C6" w:rsidR="004473A5" w:rsidRDefault="004473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72254A" w14:textId="77777777" w:rsidR="004473A5" w:rsidRDefault="00447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E9376" w14:textId="77777777" w:rsidR="007A0622" w:rsidRDefault="007A0622" w:rsidP="004473A5">
      <w:pPr>
        <w:spacing w:after="0" w:line="240" w:lineRule="auto"/>
      </w:pPr>
      <w:r>
        <w:separator/>
      </w:r>
    </w:p>
  </w:footnote>
  <w:footnote w:type="continuationSeparator" w:id="0">
    <w:p w14:paraId="6963BA49" w14:textId="77777777" w:rsidR="007A0622" w:rsidRDefault="007A0622" w:rsidP="004473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sDA0MQESFsYWBko6SsGpxcWZ+XkgBUa1AAEMPeQsAAAA"/>
  </w:docVars>
  <w:rsids>
    <w:rsidRoot w:val="00142BB3"/>
    <w:rsid w:val="00001641"/>
    <w:rsid w:val="00090E5E"/>
    <w:rsid w:val="000C1906"/>
    <w:rsid w:val="000D54D2"/>
    <w:rsid w:val="000F7DF3"/>
    <w:rsid w:val="00142BB3"/>
    <w:rsid w:val="001C1A18"/>
    <w:rsid w:val="001F05BA"/>
    <w:rsid w:val="00241EDF"/>
    <w:rsid w:val="00261F0C"/>
    <w:rsid w:val="00274471"/>
    <w:rsid w:val="00290B71"/>
    <w:rsid w:val="002C64FF"/>
    <w:rsid w:val="002D3C64"/>
    <w:rsid w:val="0030557A"/>
    <w:rsid w:val="00317E4C"/>
    <w:rsid w:val="00322AC9"/>
    <w:rsid w:val="00340A7C"/>
    <w:rsid w:val="003B542D"/>
    <w:rsid w:val="003F37BD"/>
    <w:rsid w:val="00443601"/>
    <w:rsid w:val="004473A5"/>
    <w:rsid w:val="00491E2A"/>
    <w:rsid w:val="00510FA4"/>
    <w:rsid w:val="00536EBF"/>
    <w:rsid w:val="00556F62"/>
    <w:rsid w:val="0056713B"/>
    <w:rsid w:val="005E56B4"/>
    <w:rsid w:val="006572ED"/>
    <w:rsid w:val="0066191B"/>
    <w:rsid w:val="006A7EA2"/>
    <w:rsid w:val="00700C92"/>
    <w:rsid w:val="0073182E"/>
    <w:rsid w:val="007A0622"/>
    <w:rsid w:val="007A63BA"/>
    <w:rsid w:val="007C49B6"/>
    <w:rsid w:val="00800CA1"/>
    <w:rsid w:val="00835469"/>
    <w:rsid w:val="008362EB"/>
    <w:rsid w:val="00852426"/>
    <w:rsid w:val="008B0B1E"/>
    <w:rsid w:val="00903E3D"/>
    <w:rsid w:val="00914132"/>
    <w:rsid w:val="00951E0C"/>
    <w:rsid w:val="00953BD4"/>
    <w:rsid w:val="009E19A4"/>
    <w:rsid w:val="00A03A87"/>
    <w:rsid w:val="00A20B15"/>
    <w:rsid w:val="00AA226B"/>
    <w:rsid w:val="00BD4FC1"/>
    <w:rsid w:val="00BF2FDC"/>
    <w:rsid w:val="00C010F5"/>
    <w:rsid w:val="00C0198E"/>
    <w:rsid w:val="00C1078D"/>
    <w:rsid w:val="00C65532"/>
    <w:rsid w:val="00C77A61"/>
    <w:rsid w:val="00CD30E4"/>
    <w:rsid w:val="00D75B36"/>
    <w:rsid w:val="00DC34A4"/>
    <w:rsid w:val="00DE3BE0"/>
    <w:rsid w:val="00EE1A7C"/>
    <w:rsid w:val="00EE5ED1"/>
    <w:rsid w:val="00EF340F"/>
    <w:rsid w:val="00F214BB"/>
    <w:rsid w:val="00F34DCF"/>
    <w:rsid w:val="00F41B3F"/>
    <w:rsid w:val="00FC10C4"/>
    <w:rsid w:val="00FE09D4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28C21"/>
  <w15:chartTrackingRefBased/>
  <w15:docId w15:val="{4424CB6D-D978-42BC-B4E7-C683D9326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73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73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3A5"/>
  </w:style>
  <w:style w:type="paragraph" w:styleId="Footer">
    <w:name w:val="footer"/>
    <w:basedOn w:val="Normal"/>
    <w:link w:val="FooterChar"/>
    <w:uiPriority w:val="99"/>
    <w:unhideWhenUsed/>
    <w:rsid w:val="004473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3A5"/>
  </w:style>
  <w:style w:type="character" w:customStyle="1" w:styleId="Heading1Char">
    <w:name w:val="Heading 1 Char"/>
    <w:basedOn w:val="DefaultParagraphFont"/>
    <w:link w:val="Heading1"/>
    <w:uiPriority w:val="9"/>
    <w:rsid w:val="004473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EF34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os19</b:Tag>
    <b:SourceType>InternetSite</b:SourceType>
    <b:Guid>{5A52233F-9832-41D2-99C2-555462B27DC7}</b:Guid>
    <b:Author>
      <b:Author>
        <b:NameList>
          <b:Person>
            <b:Last>Ogbopina</b:Last>
            <b:First>Moses</b:First>
          </b:Person>
        </b:NameList>
      </b:Author>
    </b:Author>
    <b:Title>How To Install Django On Windows With Ease</b:Title>
    <b:InternetSiteTitle>Medium</b:InternetSiteTitle>
    <b:Year>2019</b:Year>
    <b:Month>May</b:Month>
    <b:Day>2</b:Day>
    <b:URL>https://medium.com/bithubph/how-to-install-django-on-windows-with-ease-7bd599a04b56</b:URL>
    <b:RefOrder>1</b:RefOrder>
  </b:Source>
  <b:Source>
    <b:Tag>Ask221</b:Tag>
    <b:SourceType>InternetSite</b:SourceType>
    <b:Guid>{5598300A-8E22-47CC-8DE4-BA7CD69BBEE9}</b:Guid>
    <b:Author>
      <b:Author>
        <b:Corporate>AskPython</b:Corporate>
      </b:Author>
    </b:Author>
    <b:Title>Django Hello World App – Getting Started With Django</b:Title>
    <b:InternetSiteTitle>AskPython</b:InternetSiteTitle>
    <b:Year>2022</b:Year>
    <b:URL>https://www.askpython.com/django/django-hello-world-app</b:URL>
    <b:RefOrder>2</b:RefOrder>
  </b:Source>
</b:Sources>
</file>

<file path=customXml/itemProps1.xml><?xml version="1.0" encoding="utf-8"?>
<ds:datastoreItem xmlns:ds="http://schemas.openxmlformats.org/officeDocument/2006/customXml" ds:itemID="{FB9FC50C-5849-4D6F-AE87-064977A75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8</Pages>
  <Words>411</Words>
  <Characters>2348</Characters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4-15T07:25:00Z</dcterms:created>
  <dcterms:modified xsi:type="dcterms:W3CDTF">2022-04-16T01:57:00Z</dcterms:modified>
</cp:coreProperties>
</file>